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96.png" ContentType="image/png"/>
  <Override PartName="/word/media/rId401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16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15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3"/>
    <w:bookmarkStart w:id="394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4"/>
    <w:bookmarkStart w:id="395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5"/>
    <w:bookmarkStart w:id="414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399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5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397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399"/>
    <w:bookmarkStart w:id="400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0"/>
    <w:bookmarkStart w:id="413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2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2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3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3"/>
    <w:bookmarkEnd w:id="414"/>
    <w:bookmarkEnd w:id="415"/>
    <w:bookmarkEnd w:id="416"/>
    <w:bookmarkStart w:id="41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417"/>
    <w:bookmarkStart w:id="421" w:name="referências"/>
    <w:p>
      <w:pPr>
        <w:pStyle w:val="Heading1"/>
      </w:pPr>
      <w:r>
        <w:t xml:space="preserve">REFERÊNCIAS</w:t>
      </w:r>
    </w:p>
    <w:bookmarkStart w:id="420" w:name="refs"/>
    <w:bookmarkStart w:id="4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19"/>
    <w:bookmarkEnd w:id="420"/>
    <w:bookmarkEnd w:id="4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96" Target="media/rId396.png" /><Relationship Type="http://schemas.openxmlformats.org/officeDocument/2006/relationships/image" Id="rId401" Target="media/rId401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1T06:11:44Z</dcterms:created>
  <dcterms:modified xsi:type="dcterms:W3CDTF">2023-08-11T06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